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40903" w:rsidRDefault="00F116A3" w:rsidP="00390E9B">
      <w:pPr>
        <w:pStyle w:val="Heading1"/>
      </w:pPr>
      <w:bookmarkStart w:id="0" w:name="report-overview"/>
      <w:bookmarkStart w:id="1" w:name="_Toc15455795"/>
      <w:bookmarkEnd w:id="0"/>
      <w:r w:rsidRPr="00C40903">
        <w:t>Report Overview</w:t>
      </w:r>
      <w:bookmarkEnd w:id="1"/>
    </w:p>
    <w:p w14:paraId="12D8C34F" w14:textId="77777777" w:rsidR="00DF770C" w:rsidRPr="00D12337" w:rsidRDefault="00F116A3" w:rsidP="00390E9B">
      <w:pPr>
        <w:pStyle w:val="Heading1"/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390E9B">
      <w:pPr>
        <w:pStyle w:val="Heading2"/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390E9B">
      <w:pPr>
        <w:pStyle w:val="Heading3"/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4B7380AA" w:rsidR="00C958A3" w:rsidRDefault="00F116A3" w:rsidP="0073613E">
      <w:pPr>
        <w:pStyle w:val="Heading4"/>
      </w:pPr>
      <w:bookmarkStart w:id="9" w:name="rationale-1"/>
      <w:bookmarkEnd w:id="9"/>
      <w:r w:rsidRPr="0073613E">
        <w:t>Rationale</w:t>
      </w: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  <w:bookmarkStart w:id="10" w:name="_GoBack"/>
      <w:bookmarkEnd w:id="10"/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BC1A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848"/>
    <w:rsid w:val="000A438E"/>
    <w:rsid w:val="000D58FE"/>
    <w:rsid w:val="00104CB9"/>
    <w:rsid w:val="001108D7"/>
    <w:rsid w:val="00117F60"/>
    <w:rsid w:val="0015425D"/>
    <w:rsid w:val="00186E82"/>
    <w:rsid w:val="001D2E8D"/>
    <w:rsid w:val="00200BFA"/>
    <w:rsid w:val="002838DE"/>
    <w:rsid w:val="0032548E"/>
    <w:rsid w:val="00390E4A"/>
    <w:rsid w:val="00390E9B"/>
    <w:rsid w:val="003965E8"/>
    <w:rsid w:val="003A669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77662"/>
    <w:rsid w:val="00B86B75"/>
    <w:rsid w:val="00BC0936"/>
    <w:rsid w:val="00BC1A05"/>
    <w:rsid w:val="00BC48D5"/>
    <w:rsid w:val="00C36279"/>
    <w:rsid w:val="00C40903"/>
    <w:rsid w:val="00C958A3"/>
    <w:rsid w:val="00C97736"/>
    <w:rsid w:val="00CE2C95"/>
    <w:rsid w:val="00D12337"/>
    <w:rsid w:val="00D16EFB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7333B6-DA52-4F20-AE96-23F2E5E1C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43</cp:revision>
  <dcterms:created xsi:type="dcterms:W3CDTF">2019-07-31T08:10:00Z</dcterms:created>
  <dcterms:modified xsi:type="dcterms:W3CDTF">2020-01-28T12:40:00Z</dcterms:modified>
</cp:coreProperties>
</file>